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0BED4" w14:textId="77777777" w:rsidR="00541918" w:rsidRDefault="00541918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514026CE" w14:textId="77777777" w:rsidR="00541918" w:rsidRDefault="00541918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</w:p>
    <w:p w14:paraId="786199B4" w14:textId="4215969F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5E167349" w:rsidR="00BF6AC0" w:rsidRPr="001A0947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o be printed</w:t>
      </w:r>
      <w:r w:rsidR="0048285E">
        <w:rPr>
          <w:rFonts w:ascii="Book Antiqua" w:eastAsia="Times New Roman" w:hAnsi="Book Antiqua" w:cs="Times New Roman"/>
          <w:color w:val="984806" w:themeColor="accent6" w:themeShade="80"/>
          <w:szCs w:val="22"/>
        </w:rPr>
        <w:t>/written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 on the letterhead and signed by the referee with his/her seal. </w:t>
      </w:r>
      <w:r w:rsidR="003013B7">
        <w:rPr>
          <w:rFonts w:ascii="Book Antiqua" w:eastAsia="Times New Roman" w:hAnsi="Book Antiqua" w:cs="Times New Roman"/>
          <w:color w:val="984806" w:themeColor="accent6" w:themeShade="80"/>
          <w:szCs w:val="22"/>
        </w:rPr>
        <w:t>R</w:t>
      </w:r>
      <w:r w:rsidR="0048285E" w:rsidRPr="0048285E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ecommendation must be sent by referees to </w:t>
      </w:r>
      <w:bookmarkStart w:id="0" w:name="_Hlk81859961"/>
      <w:r w:rsidR="00EF1879" w:rsidRPr="00EF1879">
        <w:rPr>
          <w:lang w:val="en-IN"/>
        </w:rPr>
        <w:fldChar w:fldCharType="begin"/>
      </w:r>
      <w:r w:rsidR="00EF1879" w:rsidRPr="00EF1879">
        <w:rPr>
          <w:lang w:val="en-IN"/>
        </w:rPr>
        <w:instrText xml:space="preserve"> HYPERLINK "mailto:bsbephdadmissions@iiti.ac.in" </w:instrText>
      </w:r>
      <w:r w:rsidR="00EF1879" w:rsidRPr="00EF1879">
        <w:rPr>
          <w:lang w:val="en-IN"/>
        </w:rPr>
        <w:fldChar w:fldCharType="separate"/>
      </w:r>
      <w:r w:rsidR="00EF1879" w:rsidRPr="00EF1879">
        <w:rPr>
          <w:rStyle w:val="Hyperlink"/>
          <w:b/>
          <w:bCs/>
        </w:rPr>
        <w:t>bsbephdadmissions@iiti.ac.in</w:t>
      </w:r>
      <w:bookmarkEnd w:id="0"/>
      <w:r w:rsidR="00EF1879" w:rsidRPr="00EF1879">
        <w:fldChar w:fldCharType="end"/>
      </w: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)</w:t>
      </w:r>
    </w:p>
    <w:p w14:paraId="79B301C8" w14:textId="77777777" w:rsidR="00541918" w:rsidRDefault="00541918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3A677B62" w14:textId="251D8CE5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947385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14:paraId="07FE80B7" w14:textId="6E00A814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</w:p>
    <w:p w14:paraId="147E3A33" w14:textId="3C361CBB" w:rsidR="006748BE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541918">
        <w:rPr>
          <w:rFonts w:ascii="Book Antiqua" w:eastAsia="Times New Roman" w:hAnsi="Book Antiqua" w:cs="Times New Roman"/>
          <w:color w:val="000000"/>
          <w:szCs w:val="22"/>
        </w:rPr>
        <w:t xml:space="preserve">BSBE, 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</w:p>
    <w:p w14:paraId="02F90F60" w14:textId="77777777" w:rsidR="00541918" w:rsidRPr="001A0947" w:rsidRDefault="00541918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20689AB8"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proofErr w:type="spellStart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</w:t>
      </w:r>
      <w:proofErr w:type="spellEnd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/Ms. Full name of the applica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</w:t>
      </w:r>
      <w:r w:rsidR="00E57413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BA1D5F">
        <w:rPr>
          <w:rFonts w:ascii="Book Antiqua" w:eastAsia="Times New Roman" w:hAnsi="Book Antiqua" w:cs="Times New Roman"/>
          <w:color w:val="000000"/>
          <w:szCs w:val="22"/>
        </w:rPr>
        <w:t xml:space="preserve">Department of </w:t>
      </w:r>
      <w:r w:rsidR="00EF1879">
        <w:rPr>
          <w:rFonts w:ascii="Book Antiqua" w:eastAsia="Times New Roman" w:hAnsi="Book Antiqua" w:cs="Times New Roman"/>
          <w:color w:val="000000"/>
          <w:szCs w:val="22"/>
        </w:rPr>
        <w:t>Biosciences &amp; Biomedical Engineering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at IIT Indore.</w:t>
      </w:r>
    </w:p>
    <w:tbl>
      <w:tblPr>
        <w:tblW w:w="96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88"/>
        <w:gridCol w:w="5760"/>
      </w:tblGrid>
      <w:tr w:rsidR="00ED67DD" w:rsidRPr="001A0947" w14:paraId="086AD708" w14:textId="77777777" w:rsidTr="00541918">
        <w:tc>
          <w:tcPr>
            <w:tcW w:w="964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541918">
        <w:tc>
          <w:tcPr>
            <w:tcW w:w="38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5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541918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541918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5598B299" w:rsidR="00ED67DD" w:rsidRPr="001A0947" w:rsidRDefault="00DB1306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>U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iversity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541918">
        <w:tc>
          <w:tcPr>
            <w:tcW w:w="388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48"/>
        <w:gridCol w:w="4500"/>
      </w:tblGrid>
      <w:tr w:rsidR="00ED67DD" w:rsidRPr="001A0947" w14:paraId="3F6BB536" w14:textId="77777777" w:rsidTr="00541918">
        <w:trPr>
          <w:trHeight w:val="267"/>
        </w:trPr>
        <w:tc>
          <w:tcPr>
            <w:tcW w:w="964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541918">
            <w:pPr>
              <w:spacing w:after="0" w:line="36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541918">
        <w:trPr>
          <w:trHeight w:val="282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541918">
        <w:trPr>
          <w:trHeight w:val="5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541918">
        <w:trPr>
          <w:trHeight w:val="54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541918">
        <w:trPr>
          <w:trHeight w:val="1084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A20BC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0A6A875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4997A61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77777777" w:rsidR="004A47CC" w:rsidRPr="001A0947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541918">
        <w:trPr>
          <w:trHeight w:val="54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EE3CEA" w14:textId="77777777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B1FA129" w14:textId="089C5175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FEDB291" w14:textId="77777777" w:rsidR="00B94A60" w:rsidRDefault="00B94A60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7BA4CE7" w14:textId="4FA3D498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39A5E256" w14:textId="77777777" w:rsidTr="00541918">
        <w:trPr>
          <w:trHeight w:val="549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6CEE36C6" w:rsidR="009F236D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the applicant's ability to work 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independently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nd in a team.</w:t>
            </w:r>
          </w:p>
          <w:p w14:paraId="3B19D59C" w14:textId="2C1A126D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6CB656" w14:textId="0CE8664E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4AA97B1A" w14:textId="77777777" w:rsidR="00B94A60" w:rsidRDefault="00B94A60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794759C1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92488ED" w14:textId="6A9BE259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3FD85623" w14:textId="77777777" w:rsidTr="00541918">
        <w:trPr>
          <w:trHeight w:val="267"/>
        </w:trPr>
        <w:tc>
          <w:tcPr>
            <w:tcW w:w="51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A4ED3" w14:textId="62E47A32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7230C3A0" w14:textId="77777777" w:rsidR="00B94A60" w:rsidRDefault="00B94A60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0D1B614E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1C6DEAE0" w14:textId="46CEF860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6E70AC6C" w14:textId="7393A930" w:rsidR="00541918" w:rsidRDefault="00541918"/>
    <w:p w14:paraId="02CE7D51" w14:textId="46AA4F09" w:rsidR="00541918" w:rsidRDefault="00541918"/>
    <w:p w14:paraId="0EA6F879" w14:textId="62C35842" w:rsidR="00541918" w:rsidRDefault="00541918"/>
    <w:p w14:paraId="7B1DBB35" w14:textId="3EA3DB49" w:rsidR="00541918" w:rsidRDefault="00541918"/>
    <w:p w14:paraId="2F206340" w14:textId="088C5F07" w:rsidR="00541918" w:rsidRDefault="00541918"/>
    <w:tbl>
      <w:tblPr>
        <w:tblW w:w="96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48"/>
        <w:gridCol w:w="4500"/>
      </w:tblGrid>
      <w:tr w:rsidR="00973F25" w:rsidRPr="001A0947" w14:paraId="3EBA3DC9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1B014F2F" w:rsidR="00973F25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applicant’s major abilities, 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and 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strengths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</w:p>
        </w:tc>
        <w:tc>
          <w:tcPr>
            <w:tcW w:w="450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F52B05" w14:textId="77777777" w:rsidR="00973F25" w:rsidRDefault="00973F25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97AC8AD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57C0000C" w14:textId="6D802E3D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541918" w:rsidRPr="001A0947" w14:paraId="5D75E17A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FA248" w14:textId="1CB18544" w:rsidR="00541918" w:rsidRPr="001A0947" w:rsidRDefault="00541918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weaknesses</w:t>
            </w:r>
            <w:r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9F491C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DFCEA91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490199CB" w14:textId="2671920E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541918">
        <w:trPr>
          <w:trHeight w:val="549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69BC4657" w:rsidR="009F236D" w:rsidRPr="001A0947" w:rsidRDefault="009F236D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A1C4D1" w14:textId="77777777" w:rsidR="009F236D" w:rsidRDefault="009F236D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181A73AD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4C5D35C9" w14:textId="0D08726D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541918">
        <w:trPr>
          <w:trHeight w:val="816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1AC2CB41" w:rsidR="00973F25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</w:t>
            </w:r>
            <w:r w:rsidR="00541918">
              <w:rPr>
                <w:rFonts w:ascii="Book Antiqua" w:eastAsia="Times New Roman" w:hAnsi="Book Antiqua" w:cs="Times New Roman"/>
                <w:color w:val="000000"/>
                <w:szCs w:val="22"/>
              </w:rPr>
              <w:t>BSB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541918">
        <w:trPr>
          <w:trHeight w:val="816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19D7E3B6" w:rsidR="004A47CC" w:rsidRPr="001A0947" w:rsidRDefault="00973F25" w:rsidP="00541918">
            <w:pPr>
              <w:spacing w:after="0" w:line="36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4D05CF" w14:textId="77777777" w:rsidR="004A47CC" w:rsidRDefault="004A47CC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8566066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380AD37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45F21A9C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63736EB0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2B41B0C2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76E7AC37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542EDFD1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211B57EF" w14:textId="77777777" w:rsidR="00541918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  <w:p w14:paraId="21B581BC" w14:textId="254D49F7" w:rsidR="00541918" w:rsidRPr="001A0947" w:rsidRDefault="00541918" w:rsidP="00541918">
            <w:pPr>
              <w:spacing w:after="0" w:line="36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7B05C1F1" w14:textId="77777777" w:rsidR="00541918" w:rsidRDefault="00541918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3F0716E2" w14:textId="1AC4628F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DOxNDIxMjSyNLVU0lEKTi0uzszPAykwrQUAL+qewywAAAA="/>
  </w:docVars>
  <w:rsids>
    <w:rsidRoot w:val="002D40C3"/>
    <w:rsid w:val="00062732"/>
    <w:rsid w:val="001A0947"/>
    <w:rsid w:val="001E49EE"/>
    <w:rsid w:val="002137CF"/>
    <w:rsid w:val="00250F55"/>
    <w:rsid w:val="00256990"/>
    <w:rsid w:val="00297CFC"/>
    <w:rsid w:val="002D40C3"/>
    <w:rsid w:val="002D7633"/>
    <w:rsid w:val="003013B7"/>
    <w:rsid w:val="00305269"/>
    <w:rsid w:val="00395201"/>
    <w:rsid w:val="003F422C"/>
    <w:rsid w:val="0048285E"/>
    <w:rsid w:val="004A47CC"/>
    <w:rsid w:val="004C4737"/>
    <w:rsid w:val="00510FCF"/>
    <w:rsid w:val="00541918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771A9B"/>
    <w:rsid w:val="007B4A33"/>
    <w:rsid w:val="008A2C81"/>
    <w:rsid w:val="008E577C"/>
    <w:rsid w:val="00916937"/>
    <w:rsid w:val="00917752"/>
    <w:rsid w:val="00947385"/>
    <w:rsid w:val="00950CA2"/>
    <w:rsid w:val="009646D8"/>
    <w:rsid w:val="00973F25"/>
    <w:rsid w:val="009F236D"/>
    <w:rsid w:val="009F6E01"/>
    <w:rsid w:val="00A638D1"/>
    <w:rsid w:val="00A8572E"/>
    <w:rsid w:val="00B94A60"/>
    <w:rsid w:val="00BA1D5F"/>
    <w:rsid w:val="00BF6AC0"/>
    <w:rsid w:val="00CF14F4"/>
    <w:rsid w:val="00D105FA"/>
    <w:rsid w:val="00D40F52"/>
    <w:rsid w:val="00DB1306"/>
    <w:rsid w:val="00E26BA4"/>
    <w:rsid w:val="00E57413"/>
    <w:rsid w:val="00E849BB"/>
    <w:rsid w:val="00ED67DD"/>
    <w:rsid w:val="00ED6B3E"/>
    <w:rsid w:val="00EF1879"/>
    <w:rsid w:val="00FA3301"/>
    <w:rsid w:val="00FC6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  <w15:docId w15:val="{5A73D5CC-5348-4726-BF65-42E726FFA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8285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18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5</Words>
  <Characters>1873</Characters>
  <Application>Microsoft Office Word</Application>
  <DocSecurity>0</DocSecurity>
  <Lines>53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r Parimal  Kar</cp:lastModifiedBy>
  <cp:revision>3</cp:revision>
  <dcterms:created xsi:type="dcterms:W3CDTF">2021-09-13T10:00:00Z</dcterms:created>
  <dcterms:modified xsi:type="dcterms:W3CDTF">2021-09-15T18:09:00Z</dcterms:modified>
</cp:coreProperties>
</file>